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2-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ch country are you from?</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5.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discipline of global health based describes you:</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8.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4.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 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5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w many years of involvement in research do you ha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5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5.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r highest academic ran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1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0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9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9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5"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06"/>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ticulous research proce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 (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 (2.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 (1.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ood mentor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 (2.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 (2.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 (1.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dequate method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 (2.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 (2.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 (2.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ransparent repor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 (2.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 (2.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2.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suring reproducibil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 (2.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 (2.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 (2.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pen scien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 (2.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 (2.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 (2.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gagement of local decision-mak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 (2.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 (2.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 (2.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gagement of affected population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 (2.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 (2.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 (2.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ship with local research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 (2.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 (2.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 (2.4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agreements between study partn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 (2.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 (2.4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 (1.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l ethical approv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 (2.8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 (2.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 (2.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ectful data collectio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 (2.6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 (2.7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7 (2.4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p>
      <w:pPr>
        <w:pStyle w:val="FirstParagraph"/>
      </w:pPr>
      <w:r>
        <w:drawing>
          <wp:inline>
            <wp:extent cx="4620126" cy="3696101"/>
            <wp:effectExtent b="0" l="0" r="0" t="0"/>
            <wp:docPr descr="" title="" id="23" name="Picture"/>
            <a:graphic>
              <a:graphicData uri="http://schemas.openxmlformats.org/drawingml/2006/picture">
                <pic:pic>
                  <pic:nvPicPr>
                    <pic:cNvPr descr="Research_and_fairness_analysis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png</w:t>
      </w:r>
      <w:r>
        <w:t xml:space="preserve"> </w:t>
      </w:r>
      <w:r>
        <w:t xml:space="preserve">2</w:t>
      </w:r>
    </w:p>
    <w:bookmarkEnd w:id="25"/>
    <w:bookmarkStart w:id="26"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25"/>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5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75,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25,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96, 1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93, 1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6"/>
    <w:bookmarkStart w:id="27"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7.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8.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7"/>
    <w:bookmarkStart w:id="34"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2</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234 -11.468 4.848 15.995 36.894</w:t>
      </w:r>
    </w:p>
    <w:p>
      <w:pPr>
        <w:pStyle w:val="BodyText"/>
      </w:pPr>
      <w:r>
        <w:t xml:space="preserve">Coefficients:</w:t>
      </w:r>
      <w:r>
        <w:t xml:space="preserve"> </w:t>
      </w:r>
      <w:r>
        <w:t xml:space="preserve">Estimate</w:t>
      </w:r>
      <w:r>
        <w:t xml:space="preserve"> </w:t>
      </w:r>
      <w:r>
        <w:t xml:space="preserve">(Intercept) 109.0495</w:t>
      </w:r>
      <w:r>
        <w:t xml:space="preserve"> </w:t>
      </w:r>
      <w:r>
        <w:t xml:space="preserve">LocationGlobal North -13.1485</w:t>
      </w:r>
      <w:r>
        <w:t xml:space="preserve"> </w:t>
      </w:r>
      <w:r>
        <w:t xml:space="preserve">year_involment_researchEstablished (&gt;10 years post-education) 6.2052</w:t>
      </w:r>
      <w:r>
        <w:t xml:space="preserve"> </w:t>
      </w:r>
      <w:r>
        <w:t xml:space="preserve">year_involment_researchMid-career (3-10 years post-education) -0.8156</w:t>
      </w:r>
      <w:r>
        <w:t xml:space="preserve"> </w:t>
      </w:r>
      <w:r>
        <w:t xml:space="preserve">year_involment_researchPrefer not to disclose -59.0495</w:t>
      </w:r>
      <w:r>
        <w:t xml:space="preserve"> </w:t>
      </w:r>
      <w:r>
        <w:t xml:space="preserve">Std. Error</w:t>
      </w:r>
      <w:r>
        <w:t xml:space="preserve"> </w:t>
      </w:r>
      <w:r>
        <w:t xml:space="preserve">(Intercept) 7.3943</w:t>
      </w:r>
      <w:r>
        <w:t xml:space="preserve"> </w:t>
      </w:r>
      <w:r>
        <w:t xml:space="preserve">LocationGlobal North 4.4524</w:t>
      </w:r>
      <w:r>
        <w:t xml:space="preserve"> </w:t>
      </w:r>
      <w:r>
        <w:t xml:space="preserve">year_involment_researchEstablished (&gt;10 years post-education) 7.7983</w:t>
      </w:r>
      <w:r>
        <w:t xml:space="preserve"> </w:t>
      </w:r>
      <w:r>
        <w:t xml:space="preserve">year_involment_researchMid-career (3-10 years post-education) 8.1353</w:t>
      </w:r>
      <w:r>
        <w:t xml:space="preserve"> </w:t>
      </w:r>
      <w:r>
        <w:t xml:space="preserve">year_involment_researchPrefer not to disclose 22.9549</w:t>
      </w:r>
      <w:r>
        <w:t xml:space="preserve"> </w:t>
      </w:r>
      <w:r>
        <w:t xml:space="preserve">t value Pr(&gt;|t|)</w:t>
      </w:r>
      <w:r>
        <w:t xml:space="preserve"> </w:t>
      </w:r>
      <w:r>
        <w:t xml:space="preserve">(Intercept) 14.748 &lt;2e-16</w:t>
      </w:r>
      <w:r>
        <w:t xml:space="preserve"> </w:t>
      </w:r>
      <w:r>
        <w:t xml:space="preserve">LocationGlobal North -2.953 0.0039</w:t>
      </w:r>
      <w:r>
        <w:t xml:space="preserve"> </w:t>
      </w:r>
      <w:r>
        <w:t xml:space="preserve">year_involment_researchEstablished (&gt;10 years post-education) 0.796 0.4280</w:t>
      </w:r>
      <w:r>
        <w:t xml:space="preserve"> </w:t>
      </w:r>
      <w:r>
        <w:t xml:space="preserve">year_involment_researchMid-career (3-10 years post-education) -0.100 0.9203</w:t>
      </w:r>
      <w:r>
        <w:t xml:space="preserve"> </w:t>
      </w:r>
      <w:r>
        <w:t xml:space="preserve">year_involment_researchPrefer not to disclose -2.572 0.0115</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72.2539)</w:t>
      </w:r>
    </w:p>
    <w:p>
      <w:pPr>
        <w:pStyle w:val="SourceCode"/>
      </w:pPr>
      <w:r>
        <w:rPr>
          <w:rStyle w:val="VerbatimChar"/>
        </w:rPr>
        <w:t xml:space="preserve">Null deviance: 56211  on 107  degrees of freedom</w:t>
      </w:r>
    </w:p>
    <w:p>
      <w:pPr>
        <w:pStyle w:val="FirstParagraph"/>
      </w:pPr>
      <w:r>
        <w:t xml:space="preserve">Residual deviance: 48642 on 103 degrees of freedom</w:t>
      </w:r>
      <w:r>
        <w:t xml:space="preserve"> </w:t>
      </w:r>
      <w:r>
        <w:t xml:space="preserve">AIC: 978.38</w:t>
      </w:r>
    </w:p>
    <w:p>
      <w:pPr>
        <w:pStyle w:val="BodyText"/>
      </w:pPr>
      <w:r>
        <w:t xml:space="preserve">Number of Fisher Scoring iterations: 2</w:t>
      </w:r>
    </w:p>
    <w:p>
      <w:pPr>
        <w:pStyle w:val="BodyText"/>
      </w:pPr>
      <w:r>
        <w:drawing>
          <wp:inline>
            <wp:extent cx="5334000" cy="4000500"/>
            <wp:effectExtent b="0" l="0" r="0" t="0"/>
            <wp:docPr descr="" title="" id="29" name="Picture"/>
            <a:graphic>
              <a:graphicData uri="http://schemas.openxmlformats.org/drawingml/2006/picture">
                <pic:pic>
                  <pic:nvPicPr>
                    <pic:cNvPr descr="Research_and_fairness_analysis_files/figure-docx/unnamed-chunk-7-1.pdf"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8006377"/>
            <wp:effectExtent b="0" l="0" r="0" t="0"/>
            <wp:docPr descr="" title="" id="32" name="Picture"/>
            <a:graphic>
              <a:graphicData uri="http://schemas.openxmlformats.org/drawingml/2006/picture">
                <pic:pic>
                  <pic:nvPicPr>
                    <pic:cNvPr descr="Research_and_fairness_analysis_files/figure-docx/unnamed-chunk-7-2.pdf" id="33" name="Picture"/>
                    <pic:cNvPicPr>
                      <a:picLocks noChangeArrowheads="1" noChangeAspect="1"/>
                    </pic:cNvPicPr>
                  </pic:nvPicPr>
                  <pic:blipFill>
                    <a:blip r:embed="rId31"/>
                    <a:stretch>
                      <a:fillRect/>
                    </a:stretch>
                  </pic:blipFill>
                  <pic:spPr bwMode="auto">
                    <a:xfrm>
                      <a:off x="0" y="0"/>
                      <a:ext cx="5334000" cy="8006377"/>
                    </a:xfrm>
                    <a:prstGeom prst="rect">
                      <a:avLst/>
                    </a:prstGeom>
                    <a:noFill/>
                    <a:ln w="9525">
                      <a:noFill/>
                      <a:headEnd/>
                      <a:tailEnd/>
                    </a:ln>
                  </pic:spPr>
                </pic:pic>
              </a:graphicData>
            </a:graphic>
          </wp:inline>
        </w:drawing>
      </w:r>
    </w:p>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bookmarkEnd w:id="34"/>
    <w:bookmarkStart w:id="35"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research administrat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disclo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anyth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n't been involved with research in the last 3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research and publication here are self fund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ppened to me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any errors that I or my colleagues foun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need to make corrections but would have if need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rors were not identified. However, I would definitely correct errors that were pointed ou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found errors in my published artic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in the past but have not needed to in past 3 y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any case of an error being discern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having this experience in the last 3 years, Before that I have taken all available steps to correct any errors identi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 found errors in my published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been approach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informed of such post production erro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faced such issu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pp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placed in this situ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received so f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were request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in my published were identi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were detected but when it happened in the past (&gt;3 years), a correction note was publish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ed for published correction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reason 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ch instance occurr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ublished work would have gone through critical review and a peer review process before publi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necessary for any of my published work although I would gladly do this if I or others found erro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raised with 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ituation did not occ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actively involved in any data collec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eems a bizarre question.  Maybe an illustrative sto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one under my supervision in last 3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still stud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se research instruments (qualitati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ainly been analyzing datasets that my colleagues collected or analyzing publicly-available existing datase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researcher - iterative tool developm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gotten to this stage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 understand the ques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the question-I have never heard of such a thing and seems like crazine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e never heard of such a registration procedure and believe that a degree of privacy is sometimes essential to creative testing of tentative ide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my work is qualitative and this does not need registr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 for the type of qualitative research that I have do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ually relevant for on-going longitudinal stud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evant for clinical trial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nderstand this ques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published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negative stud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had this experien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have such finding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gative stud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uation did not occ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data is usually not made accessible due to confidential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ll in the process of wri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do you mean by open science platform</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but don't think I had programmimg cod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sed programming code in the last thre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conduct clinical trials, no funding for this activ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se programming code or syntax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gely publish qualitative d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recent first-author publications have been qualitati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d code or syntax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used programming cod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reused program codes and cited the autho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gramming codes were not us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still in progre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stician on our collaborative project did this, not 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re ever necessary or asked f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think of any flaws in my stud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working in clinical trial and not published any article so above most of question are NA to 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released ye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lemented Clinical trial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politicians end-users? Then I was in a dialogue with them</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from global south, local research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search abroad or outside my local commun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a large national study that does not have local researchers per 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work in our local population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prepared by spons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ruments are not locally adapt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understand the question, overly bro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ly few study partn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iews are not considered for ethical appeov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131"/>
        <w:gridCol w:w="4366"/>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conducted international research in the past 3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volv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yet done a study involving diffferent countri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based only in one count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above, we do not have local researchers as partn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partn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al aspect on data collection depends on data typ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staff involv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undertaken during perio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 to research I implemented, because not clinical. Therefore, It would be feasible to communicate results to affected population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lans are there, however the study is still ongoing. The dissemination is still to fol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emination still to fol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study or publica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 this quest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as not openly acessi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ere not made open acce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like local. We deal with international researche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made my data openly accessi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not sure if this happen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penly accessible d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search was done mainly using qualitative data and this was not made available for reasons of confidential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us far don't share research d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df" /><Relationship Type="http://schemas.openxmlformats.org/officeDocument/2006/relationships/image" Id="rId31" Target="media/rId3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2-12-02T13:50:31Z</dcterms:created>
  <dcterms:modified xsi:type="dcterms:W3CDTF">2022-12-02T13: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12-02</vt:lpwstr>
  </property>
  <property fmtid="{D5CDD505-2E9C-101B-9397-08002B2CF9AE}" pid="5" name="output">
    <vt:lpwstr/>
  </property>
</Properties>
</file>